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B6109A" w14:textId="236427DA" w:rsidR="002C3AFE" w:rsidRDefault="002C3AFE" w:rsidP="002C3AFE">
      <w:pPr>
        <w:pStyle w:val="Title"/>
        <w:jc w:val="center"/>
      </w:pPr>
      <w:r>
        <w:t xml:space="preserve">Block </w:t>
      </w:r>
      <w:r w:rsidR="00DF456D">
        <w:rPr>
          <w:lang w:val="en-NL"/>
        </w:rPr>
        <w:t>D</w:t>
      </w:r>
      <w:r>
        <w:t xml:space="preserve"> Notes - Y1</w:t>
      </w:r>
      <w:r w:rsidR="00DF456D">
        <w:rPr>
          <w:lang w:val="en-NL"/>
        </w:rPr>
        <w:t>D</w:t>
      </w:r>
      <w:r>
        <w:t>_2022-23_ADSAI</w:t>
      </w:r>
    </w:p>
    <w:p w14:paraId="5D6E0BFE" w14:textId="7D62286E" w:rsidR="00EB1CC4" w:rsidRPr="002C3AFE" w:rsidRDefault="002C3AFE" w:rsidP="002C3AFE">
      <w:pPr>
        <w:pStyle w:val="Subtitle"/>
        <w:jc w:val="center"/>
        <w:rPr>
          <w:sz w:val="32"/>
          <w:szCs w:val="32"/>
        </w:rPr>
      </w:pPr>
      <w:proofErr w:type="spellStart"/>
      <w:r w:rsidRPr="002C3AFE">
        <w:rPr>
          <w:sz w:val="32"/>
          <w:szCs w:val="32"/>
        </w:rPr>
        <w:t>YourNameHere</w:t>
      </w:r>
      <w:proofErr w:type="spellEnd"/>
    </w:p>
    <w:sectPr w:rsidR="00EB1CC4" w:rsidRPr="002C3A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zMTY3NjC0MDC2MLVQ0lEKTi0uzszPAykwrgUALgZXMSwAAAA="/>
  </w:docVars>
  <w:rsids>
    <w:rsidRoot w:val="00CE5AB1"/>
    <w:rsid w:val="002C3AFE"/>
    <w:rsid w:val="006E44A1"/>
    <w:rsid w:val="00CD45EA"/>
    <w:rsid w:val="00CE5AB1"/>
    <w:rsid w:val="00DF456D"/>
    <w:rsid w:val="00F747B6"/>
    <w:rsid w:val="2BFF14A0"/>
    <w:rsid w:val="40ED466F"/>
    <w:rsid w:val="79602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2D1442D"/>
  <w15:chartTrackingRefBased/>
  <w15:docId w15:val="{6F6B8377-45B4-41EB-8C83-51D993FF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3A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3A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3AF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C3AFE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d38d267-56bb-4e22-b975-199a06fd69fa">
      <Terms xmlns="http://schemas.microsoft.com/office/infopath/2007/PartnerControls"/>
    </lcf76f155ced4ddcb4097134ff3c332f>
    <TaxCatchAll xmlns="d8c712e5-67fc-4595-93cb-a4164dd8eff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4DEF28CA2629948A9F801C782641252" ma:contentTypeVersion="16" ma:contentTypeDescription="Create a new document." ma:contentTypeScope="" ma:versionID="9c6005e7f719c391f8a081f21693d65f">
  <xsd:schema xmlns:xsd="http://www.w3.org/2001/XMLSchema" xmlns:xs="http://www.w3.org/2001/XMLSchema" xmlns:p="http://schemas.microsoft.com/office/2006/metadata/properties" xmlns:ns2="bd38d267-56bb-4e22-b975-199a06fd69fa" xmlns:ns3="d8c712e5-67fc-4595-93cb-a4164dd8eff3" targetNamespace="http://schemas.microsoft.com/office/2006/metadata/properties" ma:root="true" ma:fieldsID="ac16135cc8f915f339c57eb2d0574bad" ns2:_="" ns3:_="">
    <xsd:import namespace="bd38d267-56bb-4e22-b975-199a06fd69fa"/>
    <xsd:import namespace="d8c712e5-67fc-4595-93cb-a4164dd8eff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38d267-56bb-4e22-b975-199a06fd69f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365a90ea-d0e7-4aae-8ef9-9f5dd1eb65e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c712e5-67fc-4595-93cb-a4164dd8eff3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5e624992-a676-4554-99c9-a3d8ae70b3e3}" ma:internalName="TaxCatchAll" ma:showField="CatchAllData" ma:web="d8c712e5-67fc-4595-93cb-a4164dd8eff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7E31388-B412-48F9-807A-55BB1E1C82D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0F5BCF-5A42-4862-ADB9-1CBA3E63FCE6}">
  <ds:schemaRefs>
    <ds:schemaRef ds:uri="http://schemas.microsoft.com/office/2006/metadata/properties"/>
    <ds:schemaRef ds:uri="http://schemas.microsoft.com/office/infopath/2007/PartnerControls"/>
    <ds:schemaRef ds:uri="bd38d267-56bb-4e22-b975-199a06fd69fa"/>
    <ds:schemaRef ds:uri="d8c712e5-67fc-4595-93cb-a4164dd8eff3"/>
  </ds:schemaRefs>
</ds:datastoreItem>
</file>

<file path=customXml/itemProps3.xml><?xml version="1.0" encoding="utf-8"?>
<ds:datastoreItem xmlns:ds="http://schemas.openxmlformats.org/officeDocument/2006/customXml" ds:itemID="{93EF4D0C-03DE-4828-97B3-EA6D9E07CD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d38d267-56bb-4e22-b975-199a06fd69fa"/>
    <ds:schemaRef ds:uri="d8c712e5-67fc-4595-93cb-a4164dd8ef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jligers, Bram</dc:creator>
  <cp:keywords/>
  <dc:description/>
  <cp:lastModifiedBy>Heijligers, Bram</cp:lastModifiedBy>
  <cp:revision>2</cp:revision>
  <dcterms:created xsi:type="dcterms:W3CDTF">2023-04-21T10:34:00Z</dcterms:created>
  <dcterms:modified xsi:type="dcterms:W3CDTF">2023-04-21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4DEF28CA2629948A9F801C782641252</vt:lpwstr>
  </property>
  <property fmtid="{D5CDD505-2E9C-101B-9397-08002B2CF9AE}" pid="3" name="MediaServiceImageTags">
    <vt:lpwstr/>
  </property>
</Properties>
</file>